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4A809" w14:textId="77777777" w:rsidR="00174E68" w:rsidRPr="00277E8E" w:rsidRDefault="00174E68" w:rsidP="003947DF">
      <w:pPr>
        <w:jc w:val="right"/>
        <w:rPr>
          <w:rFonts w:ascii="Arial" w:hAnsi="Arial" w:cs="Arial"/>
          <w:sz w:val="40"/>
          <w:szCs w:val="40"/>
        </w:rPr>
      </w:pPr>
      <w:bookmarkStart w:id="0" w:name="_GoBack"/>
      <w:bookmarkEnd w:id="0"/>
      <w:r w:rsidRPr="00277E8E">
        <w:rPr>
          <w:rFonts w:ascii="Arial" w:hAnsi="Arial" w:cs="Arial"/>
          <w:noProof/>
        </w:rPr>
        <w:drawing>
          <wp:inline distT="0" distB="0" distL="0" distR="0" wp14:anchorId="5D9F7EE3" wp14:editId="4AD3BED4">
            <wp:extent cx="2647950" cy="609600"/>
            <wp:effectExtent l="0" t="0" r="0" b="0"/>
            <wp:docPr id="5" name="Picture 2" descr="U.S. Department of Education and Federal Student Aid logo (Start Here. Go Further.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U.S. Department of Education and Federal Student Aid logo (Start Here. Go Further.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6096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35D0848" w14:textId="77777777" w:rsidR="00F6029B" w:rsidRDefault="003E216C" w:rsidP="00174E68">
      <w:pPr>
        <w:jc w:val="center"/>
        <w:rPr>
          <w:rFonts w:ascii="Arial" w:hAnsi="Arial" w:cs="Arial"/>
          <w:sz w:val="40"/>
          <w:szCs w:val="40"/>
        </w:rPr>
      </w:pPr>
      <w:r w:rsidRPr="00277E8E">
        <w:rPr>
          <w:rFonts w:ascii="Arial" w:hAnsi="Arial" w:cs="Arial"/>
          <w:sz w:val="40"/>
          <w:szCs w:val="40"/>
        </w:rPr>
        <w:t>FEDERAL WORK STUDY</w:t>
      </w:r>
      <w:r w:rsidR="003947DF" w:rsidRPr="00277E8E">
        <w:rPr>
          <w:rFonts w:ascii="Arial" w:hAnsi="Arial" w:cs="Arial"/>
          <w:sz w:val="40"/>
          <w:szCs w:val="40"/>
        </w:rPr>
        <w:t xml:space="preserve"> PROGRAM</w:t>
      </w:r>
    </w:p>
    <w:p w14:paraId="6C2F3530" w14:textId="012569EB" w:rsidR="00174E68" w:rsidRPr="00277E8E" w:rsidRDefault="00277E8E" w:rsidP="00174E68">
      <w:pPr>
        <w:jc w:val="center"/>
        <w:rPr>
          <w:rFonts w:ascii="Arial" w:hAnsi="Arial" w:cs="Arial"/>
          <w:sz w:val="32"/>
          <w:szCs w:val="32"/>
        </w:rPr>
      </w:pPr>
      <w:r w:rsidRPr="00277E8E">
        <w:rPr>
          <w:rFonts w:ascii="Arial" w:hAnsi="Arial" w:cs="Arial"/>
          <w:sz w:val="32"/>
          <w:szCs w:val="32"/>
        </w:rPr>
        <w:t xml:space="preserve"> Program Assistant - Mathematics</w:t>
      </w:r>
    </w:p>
    <w:p w14:paraId="6A185D0F" w14:textId="07C23B6A" w:rsidR="006A2441" w:rsidRDefault="003947DF" w:rsidP="008C4850">
      <w:pPr>
        <w:pStyle w:val="NoSpacing"/>
        <w:rPr>
          <w:rFonts w:ascii="Arial" w:hAnsi="Arial" w:cs="Arial"/>
        </w:rPr>
      </w:pPr>
      <w:r w:rsidRPr="00277E8E">
        <w:rPr>
          <w:rFonts w:ascii="Arial" w:hAnsi="Arial" w:cs="Arial"/>
        </w:rPr>
        <w:t xml:space="preserve">Location: </w:t>
      </w:r>
      <w:r w:rsidR="00277E8E" w:rsidRPr="00277E8E">
        <w:rPr>
          <w:rFonts w:ascii="Arial" w:hAnsi="Arial" w:cs="Arial"/>
        </w:rPr>
        <w:t>G</w:t>
      </w:r>
      <w:r w:rsidR="00277E8E">
        <w:rPr>
          <w:rFonts w:ascii="Arial" w:hAnsi="Arial" w:cs="Arial"/>
        </w:rPr>
        <w:t>riffin Campus</w:t>
      </w:r>
      <w:r w:rsidR="00733483">
        <w:rPr>
          <w:rFonts w:ascii="Arial" w:hAnsi="Arial" w:cs="Arial"/>
        </w:rPr>
        <w:tab/>
      </w:r>
      <w:r w:rsidR="00733483">
        <w:rPr>
          <w:rFonts w:ascii="Arial" w:hAnsi="Arial" w:cs="Arial"/>
        </w:rPr>
        <w:tab/>
      </w:r>
      <w:r w:rsidR="00733483">
        <w:rPr>
          <w:rFonts w:ascii="Arial" w:hAnsi="Arial" w:cs="Arial"/>
        </w:rPr>
        <w:tab/>
      </w:r>
      <w:r w:rsidR="00733483">
        <w:rPr>
          <w:rFonts w:ascii="Arial" w:hAnsi="Arial" w:cs="Arial"/>
        </w:rPr>
        <w:tab/>
      </w:r>
      <w:r w:rsidR="00733483">
        <w:rPr>
          <w:rFonts w:ascii="Arial" w:hAnsi="Arial" w:cs="Arial"/>
        </w:rPr>
        <w:tab/>
        <w:t>Hours- Monday/Tuesday</w:t>
      </w:r>
      <w:r w:rsidR="00012DE3">
        <w:rPr>
          <w:rFonts w:ascii="Arial" w:hAnsi="Arial" w:cs="Arial"/>
        </w:rPr>
        <w:t>: 5</w:t>
      </w:r>
      <w:r w:rsidR="00733483">
        <w:rPr>
          <w:rFonts w:ascii="Arial" w:hAnsi="Arial" w:cs="Arial"/>
        </w:rPr>
        <w:t>-9pm Thurs-1-3pm</w:t>
      </w:r>
    </w:p>
    <w:p w14:paraId="4BBA1BDD" w14:textId="7E06DFBE" w:rsidR="007D4476" w:rsidRPr="00277E8E" w:rsidRDefault="00012DE3" w:rsidP="008C4850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Supervisor: </w:t>
      </w:r>
      <w:r w:rsidR="007D4476">
        <w:rPr>
          <w:rFonts w:ascii="Arial" w:hAnsi="Arial" w:cs="Arial"/>
        </w:rPr>
        <w:t>An</w:t>
      </w:r>
      <w:r w:rsidR="00641A39">
        <w:rPr>
          <w:rFonts w:ascii="Arial" w:hAnsi="Arial" w:cs="Arial"/>
        </w:rPr>
        <w:t>drea Knapp</w:t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1D1E6B">
        <w:rPr>
          <w:rFonts w:ascii="Arial" w:hAnsi="Arial" w:cs="Arial"/>
        </w:rPr>
        <w:tab/>
      </w:r>
      <w:r w:rsidR="00641A39">
        <w:rPr>
          <w:rFonts w:ascii="Arial" w:hAnsi="Arial" w:cs="Arial"/>
        </w:rPr>
        <w:t>Hourly Rate</w:t>
      </w:r>
      <w:r>
        <w:rPr>
          <w:rFonts w:ascii="Arial" w:hAnsi="Arial" w:cs="Arial"/>
        </w:rPr>
        <w:t>: $</w:t>
      </w:r>
      <w:r w:rsidR="00641A39">
        <w:rPr>
          <w:rFonts w:ascii="Arial" w:hAnsi="Arial" w:cs="Arial"/>
        </w:rPr>
        <w:t>10</w:t>
      </w:r>
      <w:r w:rsidR="007D4476">
        <w:rPr>
          <w:rFonts w:ascii="Arial" w:hAnsi="Arial" w:cs="Arial"/>
        </w:rPr>
        <w:t>.00</w:t>
      </w:r>
    </w:p>
    <w:p w14:paraId="43B6F492" w14:textId="77777777" w:rsidR="003E216C" w:rsidRPr="00277E8E" w:rsidRDefault="003E216C" w:rsidP="008C4850">
      <w:pPr>
        <w:pStyle w:val="NoSpacing"/>
        <w:ind w:left="720" w:firstLine="720"/>
        <w:rPr>
          <w:rFonts w:ascii="Arial" w:hAnsi="Arial" w:cs="Arial"/>
        </w:rPr>
      </w:pPr>
    </w:p>
    <w:p w14:paraId="5CD162FF" w14:textId="77777777" w:rsidR="008C4850" w:rsidRPr="00277E8E" w:rsidRDefault="008C4850" w:rsidP="008C4850">
      <w:pPr>
        <w:pStyle w:val="NoSpacing"/>
        <w:ind w:left="720" w:firstLine="720"/>
        <w:rPr>
          <w:rFonts w:ascii="Arial" w:hAnsi="Arial" w:cs="Arial"/>
        </w:rPr>
      </w:pPr>
    </w:p>
    <w:p w14:paraId="2D3C1926" w14:textId="6A0E811E" w:rsidR="00174E68" w:rsidRPr="00277E8E" w:rsidRDefault="003E216C" w:rsidP="009742A4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Under general supervision</w:t>
      </w:r>
      <w:r w:rsidRPr="009742A4">
        <w:rPr>
          <w:rFonts w:ascii="Arial" w:hAnsi="Arial" w:cs="Arial"/>
          <w:color w:val="000000"/>
        </w:rPr>
        <w:t>,</w:t>
      </w:r>
      <w:r w:rsidR="002E264A" w:rsidRPr="009742A4">
        <w:rPr>
          <w:rFonts w:ascii="Arial" w:hAnsi="Arial" w:cs="Arial"/>
          <w:color w:val="000000"/>
        </w:rPr>
        <w:t xml:space="preserve"> </w:t>
      </w:r>
      <w:r w:rsidR="009742A4">
        <w:rPr>
          <w:rFonts w:ascii="Arial" w:hAnsi="Arial" w:cs="Arial"/>
        </w:rPr>
        <w:t>a</w:t>
      </w:r>
      <w:r w:rsidR="009742A4" w:rsidRPr="009742A4">
        <w:rPr>
          <w:rFonts w:ascii="Arial" w:hAnsi="Arial" w:cs="Arial"/>
        </w:rPr>
        <w:t>ssist with events/operations of the nonprofit Math for Adults Foundation such as: Promoting events for SCTC students to volunteer at; Coordination of Math Nights; Preparing for</w:t>
      </w:r>
      <w:r w:rsidR="00733483">
        <w:rPr>
          <w:rFonts w:ascii="Arial" w:hAnsi="Arial" w:cs="Arial"/>
        </w:rPr>
        <w:t xml:space="preserve"> M</w:t>
      </w:r>
      <w:r w:rsidR="009742A4" w:rsidRPr="009742A4">
        <w:rPr>
          <w:rFonts w:ascii="Arial" w:hAnsi="Arial" w:cs="Arial"/>
        </w:rPr>
        <w:t xml:space="preserve">ath Nights; Accounting; Grant writing/fundraising; marketing; videography, etc. </w:t>
      </w:r>
      <w:r w:rsidR="00174E68" w:rsidRPr="009742A4">
        <w:rPr>
          <w:rFonts w:ascii="Arial" w:hAnsi="Arial" w:cs="Arial"/>
          <w:color w:val="000000"/>
        </w:rPr>
        <w:t>Accepts direction and feedback from supervisors</w:t>
      </w:r>
      <w:r w:rsidR="00174E68" w:rsidRPr="00277E8E">
        <w:rPr>
          <w:rFonts w:ascii="Arial" w:hAnsi="Arial" w:cs="Arial"/>
          <w:color w:val="000000"/>
        </w:rPr>
        <w:t xml:space="preserve"> and follows through appropriately.</w:t>
      </w:r>
    </w:p>
    <w:p w14:paraId="759D90AE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Works when scheduled; begins and ends work as expected; calls in according to</w:t>
      </w:r>
      <w:r w:rsidR="006178DE" w:rsidRPr="00277E8E">
        <w:rPr>
          <w:rFonts w:ascii="Arial" w:hAnsi="Arial" w:cs="Arial"/>
          <w:color w:val="000000"/>
        </w:rPr>
        <w:t xml:space="preserve"> the</w:t>
      </w:r>
      <w:r w:rsidRPr="00277E8E">
        <w:rPr>
          <w:rFonts w:ascii="Arial" w:hAnsi="Arial" w:cs="Arial"/>
          <w:color w:val="000000"/>
        </w:rPr>
        <w:t xml:space="preserve"> </w:t>
      </w:r>
      <w:r w:rsidRPr="00277E8E">
        <w:rPr>
          <w:rFonts w:ascii="Arial" w:hAnsi="Arial" w:cs="Arial"/>
          <w:noProof/>
          <w:color w:val="000000"/>
        </w:rPr>
        <w:t>policy</w:t>
      </w:r>
      <w:r w:rsidRPr="00277E8E">
        <w:rPr>
          <w:rFonts w:ascii="Arial" w:hAnsi="Arial" w:cs="Arial"/>
          <w:color w:val="000000"/>
        </w:rPr>
        <w:t xml:space="preserve"> when arriving late for work or when absent; observes policies on break and lunch periods; uses work time appropriately. </w:t>
      </w:r>
    </w:p>
    <w:p w14:paraId="38C46729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Demonstrates</w:t>
      </w:r>
      <w:r w:rsidR="006178DE" w:rsidRPr="00277E8E">
        <w:rPr>
          <w:rFonts w:ascii="Arial" w:hAnsi="Arial" w:cs="Arial"/>
          <w:color w:val="000000"/>
        </w:rPr>
        <w:t xml:space="preserve"> an</w:t>
      </w:r>
      <w:r w:rsidRPr="00277E8E">
        <w:rPr>
          <w:rFonts w:ascii="Arial" w:hAnsi="Arial" w:cs="Arial"/>
          <w:color w:val="000000"/>
        </w:rPr>
        <w:t xml:space="preserve"> </w:t>
      </w:r>
      <w:r w:rsidRPr="00277E8E">
        <w:rPr>
          <w:rFonts w:ascii="Arial" w:hAnsi="Arial" w:cs="Arial"/>
          <w:noProof/>
          <w:color w:val="000000"/>
        </w:rPr>
        <w:t>eagerness</w:t>
      </w:r>
      <w:r w:rsidRPr="00277E8E">
        <w:rPr>
          <w:rFonts w:ascii="Arial" w:hAnsi="Arial" w:cs="Arial"/>
          <w:color w:val="000000"/>
        </w:rPr>
        <w:t xml:space="preserve"> to learn and assume responsibility; seeks out and accepts increased responsibility; displays a "can do" approach to work. </w:t>
      </w:r>
    </w:p>
    <w:p w14:paraId="61B664C9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Shows persistence and seeks alternatives when obstacles arise; seeks alternative solutions; does things before being asked or forced to by events.</w:t>
      </w:r>
    </w:p>
    <w:p w14:paraId="2D456B81" w14:textId="77777777" w:rsidR="009405B3" w:rsidRPr="00277E8E" w:rsidRDefault="00174E68" w:rsidP="009405B3">
      <w:pPr>
        <w:rPr>
          <w:rFonts w:ascii="Arial" w:hAnsi="Arial" w:cs="Arial"/>
          <w:color w:val="000000"/>
        </w:rPr>
      </w:pPr>
      <w:r w:rsidRPr="00277E8E">
        <w:rPr>
          <w:rStyle w:val="Strong"/>
          <w:rFonts w:ascii="Arial" w:hAnsi="Arial" w:cs="Arial"/>
          <w:color w:val="000000"/>
        </w:rPr>
        <w:t>Minimum Qualifications</w:t>
      </w:r>
      <w:r w:rsidR="003947DF" w:rsidRPr="00277E8E">
        <w:rPr>
          <w:rStyle w:val="Strong"/>
          <w:rFonts w:ascii="Arial" w:hAnsi="Arial" w:cs="Arial"/>
          <w:color w:val="000000"/>
        </w:rPr>
        <w:t xml:space="preserve">: </w:t>
      </w:r>
      <w:r w:rsidRPr="00277E8E">
        <w:rPr>
          <w:rFonts w:ascii="Arial" w:hAnsi="Arial" w:cs="Arial"/>
          <w:color w:val="000000"/>
        </w:rPr>
        <w:br/>
      </w:r>
      <w:r w:rsidR="009914FE">
        <w:rPr>
          <w:rFonts w:ascii="Arial" w:hAnsi="Arial" w:cs="Arial"/>
          <w:color w:val="000000"/>
        </w:rPr>
        <w:t xml:space="preserve">Passion for learning helping others to learn. Extensive knowledge of linear, quadratic, exponential and logarithmic functions. </w:t>
      </w:r>
      <w:r w:rsidR="009405B3" w:rsidRPr="00277E8E">
        <w:rPr>
          <w:rFonts w:ascii="Arial" w:hAnsi="Arial" w:cs="Arial"/>
          <w:color w:val="000000"/>
        </w:rPr>
        <w:t>Self-starter, excellent interpersonal</w:t>
      </w:r>
      <w:r w:rsidR="00925461" w:rsidRPr="00277E8E">
        <w:rPr>
          <w:rFonts w:ascii="Arial" w:hAnsi="Arial" w:cs="Arial"/>
          <w:color w:val="000000"/>
        </w:rPr>
        <w:t xml:space="preserve"> and customer service</w:t>
      </w:r>
      <w:r w:rsidR="009405B3" w:rsidRPr="00277E8E">
        <w:rPr>
          <w:rFonts w:ascii="Arial" w:hAnsi="Arial" w:cs="Arial"/>
          <w:color w:val="000000"/>
        </w:rPr>
        <w:t xml:space="preserve"> skills</w:t>
      </w:r>
      <w:r w:rsidR="00925461" w:rsidRPr="00277E8E">
        <w:rPr>
          <w:rFonts w:ascii="Arial" w:hAnsi="Arial" w:cs="Arial"/>
          <w:color w:val="000000"/>
        </w:rPr>
        <w:t>; highly organized, strong verbal communications skills</w:t>
      </w:r>
      <w:r w:rsidR="00A16B37" w:rsidRPr="00277E8E">
        <w:rPr>
          <w:rFonts w:ascii="Arial" w:hAnsi="Arial" w:cs="Arial"/>
          <w:color w:val="000000"/>
        </w:rPr>
        <w:t xml:space="preserve"> as well as computer skills including Word, Excel, and PowerPoint</w:t>
      </w:r>
      <w:r w:rsidR="009405B3" w:rsidRPr="00277E8E">
        <w:rPr>
          <w:rFonts w:ascii="Arial" w:hAnsi="Arial" w:cs="Arial"/>
          <w:color w:val="000000"/>
        </w:rPr>
        <w:t xml:space="preserve">. </w:t>
      </w:r>
      <w:r w:rsidR="00925461" w:rsidRPr="00277E8E">
        <w:rPr>
          <w:rFonts w:ascii="Arial" w:hAnsi="Arial" w:cs="Arial"/>
          <w:color w:val="000000"/>
        </w:rPr>
        <w:t>Knowledge of proper phone etiquette; professional dress; knowledge of phone system operation; and knowledge of co</w:t>
      </w:r>
      <w:r w:rsidR="006A2441" w:rsidRPr="00277E8E">
        <w:rPr>
          <w:rFonts w:ascii="Arial" w:hAnsi="Arial" w:cs="Arial"/>
          <w:color w:val="000000"/>
        </w:rPr>
        <w:t xml:space="preserve">llege activities and operations; ability to utilize a copy </w:t>
      </w:r>
      <w:r w:rsidR="007F1946" w:rsidRPr="00277E8E">
        <w:rPr>
          <w:rFonts w:ascii="Arial" w:hAnsi="Arial" w:cs="Arial"/>
          <w:color w:val="000000"/>
        </w:rPr>
        <w:t xml:space="preserve">and fax </w:t>
      </w:r>
      <w:r w:rsidR="006A2441" w:rsidRPr="00277E8E">
        <w:rPr>
          <w:rFonts w:ascii="Arial" w:hAnsi="Arial" w:cs="Arial"/>
          <w:color w:val="000000"/>
        </w:rPr>
        <w:t>machine; must be detailed</w:t>
      </w:r>
      <w:r w:rsidR="00277E8E">
        <w:rPr>
          <w:rFonts w:ascii="Arial" w:hAnsi="Arial" w:cs="Arial"/>
          <w:color w:val="000000"/>
        </w:rPr>
        <w:t>-</w:t>
      </w:r>
      <w:r w:rsidR="006A2441" w:rsidRPr="00277E8E">
        <w:rPr>
          <w:rFonts w:ascii="Arial" w:hAnsi="Arial" w:cs="Arial"/>
          <w:color w:val="000000"/>
        </w:rPr>
        <w:t>oriented</w:t>
      </w:r>
      <w:r w:rsidR="00A16B37" w:rsidRPr="00277E8E">
        <w:rPr>
          <w:rFonts w:ascii="Arial" w:hAnsi="Arial" w:cs="Arial"/>
          <w:color w:val="000000"/>
        </w:rPr>
        <w:t xml:space="preserve"> and organized</w:t>
      </w:r>
      <w:r w:rsidR="006A2441" w:rsidRPr="00277E8E">
        <w:rPr>
          <w:rFonts w:ascii="Arial" w:hAnsi="Arial" w:cs="Arial"/>
          <w:color w:val="000000"/>
        </w:rPr>
        <w:t>.</w:t>
      </w:r>
    </w:p>
    <w:p w14:paraId="5B3A10B3" w14:textId="77777777" w:rsidR="00174E68" w:rsidRPr="00277E8E" w:rsidRDefault="00174E68" w:rsidP="003E216C">
      <w:pPr>
        <w:rPr>
          <w:rFonts w:ascii="Arial" w:hAnsi="Arial" w:cs="Arial"/>
        </w:rPr>
      </w:pPr>
    </w:p>
    <w:sectPr w:rsidR="00174E68" w:rsidRPr="00277E8E" w:rsidSect="003947D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A16A0" w14:textId="77777777" w:rsidR="00282FFB" w:rsidRDefault="00282FFB" w:rsidP="003947DF">
      <w:pPr>
        <w:spacing w:after="0" w:line="240" w:lineRule="auto"/>
      </w:pPr>
      <w:r>
        <w:separator/>
      </w:r>
    </w:p>
  </w:endnote>
  <w:endnote w:type="continuationSeparator" w:id="0">
    <w:p w14:paraId="5B5C42DD" w14:textId="77777777" w:rsidR="00282FFB" w:rsidRDefault="00282FFB" w:rsidP="00394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24D4F" w14:textId="77777777" w:rsidR="006A2441" w:rsidRDefault="00357B7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35CFFFF" wp14:editId="01D5CEFB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26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6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79885540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14:paraId="02721189" w14:textId="77777777" w:rsidR="003947DF" w:rsidRDefault="003947DF">
                                <w:pPr>
                                  <w:pStyle w:val="Footer"/>
                                  <w:jc w:val="right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SOUTHERN CRESCENT TECHNICAL COLLEGE</w:t>
                                </w:r>
                              </w:p>
                            </w:sdtContent>
                          </w:sdt>
                          <w:p w14:paraId="6D175789" w14:textId="77777777" w:rsidR="003947DF" w:rsidRDefault="003947DF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7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48F62A" w14:textId="77777777" w:rsidR="003947DF" w:rsidRDefault="003947DF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www.sctech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8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5CFFFF" id="Group 156" o:spid="_x0000_s1026" style="position:absolute;margin-left:0;margin-top:0;width:580.05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">
              <v:rect id="Rectangle 157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" fillcolor="#92d050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79885540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14:paraId="02721189" w14:textId="77777777" w:rsidR="003947DF" w:rsidRDefault="003947DF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SOUTHERN CRESCENT TECHNICAL COLLEGE</w:t>
                          </w:r>
                        </w:p>
                      </w:sdtContent>
                    </w:sdt>
                    <w:p w14:paraId="6D175789" w14:textId="77777777" w:rsidR="003947DF" w:rsidRDefault="003947DF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" fillcolor="#92d050" stroked="f">
                <v:textbox>
                  <w:txbxContent>
                    <w:p w14:paraId="3B48F62A" w14:textId="77777777" w:rsidR="003947DF" w:rsidRDefault="003947DF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www.sctech.edu</w:t>
                      </w:r>
                    </w:p>
                  </w:txbxContent>
                </v:textbox>
              </v:rect>
              <v:rect id="Rectangle 159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14:paraId="1DBCC8C9" w14:textId="77777777" w:rsidR="006A2441" w:rsidRDefault="006A24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2D3E5" w14:textId="77777777" w:rsidR="00282FFB" w:rsidRDefault="00282FFB" w:rsidP="003947DF">
      <w:pPr>
        <w:spacing w:after="0" w:line="240" w:lineRule="auto"/>
      </w:pPr>
      <w:r>
        <w:separator/>
      </w:r>
    </w:p>
  </w:footnote>
  <w:footnote w:type="continuationSeparator" w:id="0">
    <w:p w14:paraId="27960F6A" w14:textId="77777777" w:rsidR="00282FFB" w:rsidRDefault="00282FFB" w:rsidP="003947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TK2NDexMDQyNzJV0lEKTi0uzszPAykwqgUANmeY4iwAAAA="/>
  </w:docVars>
  <w:rsids>
    <w:rsidRoot w:val="003E216C"/>
    <w:rsid w:val="00012DE3"/>
    <w:rsid w:val="000D7CC9"/>
    <w:rsid w:val="00135968"/>
    <w:rsid w:val="00174E68"/>
    <w:rsid w:val="00192539"/>
    <w:rsid w:val="001D1E6B"/>
    <w:rsid w:val="00277E8E"/>
    <w:rsid w:val="00282FFB"/>
    <w:rsid w:val="002E264A"/>
    <w:rsid w:val="00357B75"/>
    <w:rsid w:val="003947DF"/>
    <w:rsid w:val="003E216C"/>
    <w:rsid w:val="004F15AF"/>
    <w:rsid w:val="005157B0"/>
    <w:rsid w:val="00586E02"/>
    <w:rsid w:val="005D68DA"/>
    <w:rsid w:val="005E5DA2"/>
    <w:rsid w:val="006178DE"/>
    <w:rsid w:val="00641A39"/>
    <w:rsid w:val="006A2441"/>
    <w:rsid w:val="00733483"/>
    <w:rsid w:val="007D4476"/>
    <w:rsid w:val="007F1946"/>
    <w:rsid w:val="007F79E2"/>
    <w:rsid w:val="008475D8"/>
    <w:rsid w:val="008C4850"/>
    <w:rsid w:val="00925461"/>
    <w:rsid w:val="009405B3"/>
    <w:rsid w:val="0095480A"/>
    <w:rsid w:val="009742A4"/>
    <w:rsid w:val="009914FE"/>
    <w:rsid w:val="009969B5"/>
    <w:rsid w:val="00A16B37"/>
    <w:rsid w:val="00AA02D0"/>
    <w:rsid w:val="00B1006E"/>
    <w:rsid w:val="00B82E59"/>
    <w:rsid w:val="00BF72B7"/>
    <w:rsid w:val="00E413CD"/>
    <w:rsid w:val="00EC58D2"/>
    <w:rsid w:val="00F6029B"/>
    <w:rsid w:val="00F8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94246"/>
  <w15:docId w15:val="{613C5230-294A-4C56-B337-9BF78CD93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174E6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4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47DF"/>
  </w:style>
  <w:style w:type="paragraph" w:styleId="Footer">
    <w:name w:val="footer"/>
    <w:basedOn w:val="Normal"/>
    <w:link w:val="FooterChar"/>
    <w:uiPriority w:val="99"/>
    <w:unhideWhenUsed/>
    <w:rsid w:val="00394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47DF"/>
  </w:style>
  <w:style w:type="paragraph" w:styleId="NoSpacing">
    <w:name w:val="No Spacing"/>
    <w:uiPriority w:val="1"/>
    <w:qFormat/>
    <w:rsid w:val="008C48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475D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SOUTHERN CRESCENT TECHNICAL COLLEGE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by, Sharon</dc:creator>
  <cp:keywords/>
  <dc:description/>
  <cp:lastModifiedBy>Mayfield, Ginger</cp:lastModifiedBy>
  <cp:revision>2</cp:revision>
  <cp:lastPrinted>2017-07-11T13:48:00Z</cp:lastPrinted>
  <dcterms:created xsi:type="dcterms:W3CDTF">2021-07-29T18:50:00Z</dcterms:created>
  <dcterms:modified xsi:type="dcterms:W3CDTF">2021-07-29T18:50:00Z</dcterms:modified>
</cp:coreProperties>
</file>